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10A74F" w14:textId="77777777" w:rsidR="00097BC1" w:rsidRDefault="00097BC1" w:rsidP="00800CC4">
      <w:pPr>
        <w:pStyle w:val="Heading2"/>
        <w:shd w:val="clear" w:color="auto" w:fill="CCC0D9" w:themeFill="accent4" w:themeFillTint="66"/>
      </w:pPr>
      <w:r>
        <w:t xml:space="preserve">Project Review Document </w:t>
      </w:r>
    </w:p>
    <w:p w14:paraId="2BEF4F7A" w14:textId="77777777" w:rsidR="00302D7F" w:rsidRDefault="00302D7F" w:rsidP="00097BC1"/>
    <w:p w14:paraId="16C8C3A1" w14:textId="77777777" w:rsidR="00097BC1" w:rsidRDefault="00097BC1" w:rsidP="00097BC1">
      <w:pPr>
        <w:rPr>
          <w:b/>
        </w:rPr>
      </w:pPr>
      <w:r>
        <w:rPr>
          <w:b/>
        </w:rPr>
        <w:t>Answer the following questions.</w:t>
      </w:r>
    </w:p>
    <w:p w14:paraId="2F05B5D4" w14:textId="77777777" w:rsidR="00097BC1" w:rsidRDefault="00097BC1" w:rsidP="00097BC1">
      <w:r>
        <w:t>What was the App that your group created?</w:t>
      </w:r>
    </w:p>
    <w:p w14:paraId="091D64A7" w14:textId="5BE765AF" w:rsidR="00097BC1" w:rsidRDefault="00B91614" w:rsidP="00097BC1">
      <w:r>
        <w:rPr>
          <w:rFonts w:ascii="Lucida Bright" w:hAnsi="Lucida Bright" w:cs="Times New Roman"/>
          <w:b/>
          <w:bCs/>
          <w:szCs w:val="24"/>
        </w:rPr>
        <w:t>Health Club</w:t>
      </w:r>
      <w:bookmarkStart w:id="0" w:name="_GoBack"/>
      <w:bookmarkEnd w:id="0"/>
    </w:p>
    <w:p w14:paraId="47AB1DF4" w14:textId="77777777" w:rsidR="00DD377A" w:rsidRPr="00DD377A" w:rsidRDefault="00097BC1" w:rsidP="005D161B">
      <w:pPr>
        <w:pStyle w:val="Heading3"/>
      </w:pPr>
      <w:r>
        <w:t xml:space="preserve">Agile / Scrum </w:t>
      </w:r>
    </w:p>
    <w:p w14:paraId="0AA8F7D4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0F383FDC" w14:textId="77777777" w:rsidR="001701E6" w:rsidRDefault="001701E6" w:rsidP="001701E6">
      <w:pPr>
        <w:pStyle w:val="ListParagraph"/>
        <w:ind w:left="360"/>
      </w:pPr>
      <w:r w:rsidRPr="001701E6">
        <w:t>Scrum is one of the agile methodological frameworks where gradual updates are distributed to consumers every two or three week. Ideally, Scrum is used in a project in which the requirements change quickly.</w:t>
      </w:r>
    </w:p>
    <w:p w14:paraId="7BF6851A" w14:textId="77777777" w:rsidR="001701E6" w:rsidRDefault="001701E6" w:rsidP="001701E6">
      <w:pPr>
        <w:pStyle w:val="ListParagraph"/>
        <w:ind w:left="360"/>
      </w:pPr>
    </w:p>
    <w:p w14:paraId="3B5D40C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038A5EAC" w14:textId="77777777" w:rsidR="001701E6" w:rsidRDefault="001701E6" w:rsidP="001701E6">
      <w:pPr>
        <w:pStyle w:val="ListParagraph"/>
        <w:ind w:left="360"/>
      </w:pPr>
      <w:r w:rsidRPr="001701E6">
        <w:t>This is a very successful approach.</w:t>
      </w:r>
    </w:p>
    <w:p w14:paraId="6E5E9A30" w14:textId="77777777" w:rsidR="001701E6" w:rsidRDefault="001701E6" w:rsidP="001701E6">
      <w:pPr>
        <w:pStyle w:val="ListParagraph"/>
        <w:ind w:left="360"/>
      </w:pPr>
    </w:p>
    <w:p w14:paraId="3E4E1BFF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5594E984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Creativity and invention</w:t>
      </w:r>
    </w:p>
    <w:p w14:paraId="4CCF4BA9" w14:textId="77777777" w:rsidR="001701E6" w:rsidRPr="001701E6" w:rsidRDefault="001701E6" w:rsidP="001701E6">
      <w:pPr>
        <w:pStyle w:val="ListParagraph"/>
        <w:numPr>
          <w:ilvl w:val="0"/>
          <w:numId w:val="21"/>
        </w:numPr>
      </w:pPr>
      <w:r w:rsidRPr="001701E6">
        <w:t>Flexibility and adaptability </w:t>
      </w:r>
    </w:p>
    <w:p w14:paraId="47968303" w14:textId="77777777" w:rsidR="001701E6" w:rsidRDefault="001701E6" w:rsidP="001701E6">
      <w:pPr>
        <w:pStyle w:val="ListParagraph"/>
        <w:numPr>
          <w:ilvl w:val="0"/>
          <w:numId w:val="21"/>
        </w:numPr>
      </w:pPr>
      <w:r w:rsidRPr="001701E6">
        <w:t>Repair faults</w:t>
      </w:r>
    </w:p>
    <w:p w14:paraId="742CE427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ere its weaknesses?</w:t>
      </w:r>
    </w:p>
    <w:p w14:paraId="793992BE" w14:textId="77777777" w:rsidR="00DD377A" w:rsidRDefault="00A84EEE" w:rsidP="00DD377A">
      <w:pPr>
        <w:pStyle w:val="ListParagraph"/>
      </w:pPr>
      <w:r w:rsidRPr="00A84EEE">
        <w:t>The Agile / Scrum approach calls for significant training and skills to be successfully implemented. An Agile / Scrum approach to large, complex projects can be difficult to scale.</w:t>
      </w:r>
    </w:p>
    <w:p w14:paraId="30BF767D" w14:textId="77777777" w:rsidR="00A84EEE" w:rsidRDefault="00A84EEE" w:rsidP="00DD377A">
      <w:pPr>
        <w:pStyle w:val="ListParagraph"/>
      </w:pPr>
    </w:p>
    <w:p w14:paraId="3C316FCE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4F9AF5DF" w14:textId="77777777" w:rsidR="00A84EEE" w:rsidRDefault="00A84EEE" w:rsidP="00A84EEE">
      <w:pPr>
        <w:pStyle w:val="ListParagraph"/>
        <w:ind w:left="360"/>
      </w:pPr>
      <w:r w:rsidRPr="00A84EEE">
        <w:t>It is suitable for changing and emerging requirements constantly.</w:t>
      </w:r>
    </w:p>
    <w:p w14:paraId="06D74328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did they appeal to you?</w:t>
      </w:r>
    </w:p>
    <w:p w14:paraId="0B381287" w14:textId="77777777" w:rsidR="00A84EEE" w:rsidRDefault="00A84EEE" w:rsidP="00A84EEE">
      <w:pPr>
        <w:pStyle w:val="ListParagraph"/>
        <w:ind w:left="360"/>
      </w:pPr>
      <w:r w:rsidRPr="00A84EEE">
        <w:t>Progressive projects are easily tracked and therefore the best approach.</w:t>
      </w:r>
    </w:p>
    <w:p w14:paraId="012B72FA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What was the worst feature of the process</w:t>
      </w:r>
      <w:r w:rsidR="00C62634">
        <w:t>?</w:t>
      </w:r>
    </w:p>
    <w:p w14:paraId="7AE6A18E" w14:textId="77777777" w:rsidR="00A84EEE" w:rsidRDefault="00A84EEE" w:rsidP="00A84EEE">
      <w:pPr>
        <w:pStyle w:val="ListParagraph"/>
        <w:ind w:left="360"/>
      </w:pPr>
      <w:r w:rsidRPr="00A84EEE">
        <w:t>More attention must be paid to documentation and a highly trained team.</w:t>
      </w:r>
    </w:p>
    <w:p w14:paraId="7CD0C263" w14:textId="77777777" w:rsidR="00097BC1" w:rsidRDefault="00097BC1" w:rsidP="00097BC1">
      <w:pPr>
        <w:pStyle w:val="ListParagraph"/>
        <w:numPr>
          <w:ilvl w:val="0"/>
          <w:numId w:val="1"/>
        </w:numPr>
      </w:pPr>
      <w:r>
        <w:t>How would you change them?</w:t>
      </w:r>
    </w:p>
    <w:p w14:paraId="6FBE5ACE" w14:textId="77777777" w:rsidR="00E1469C" w:rsidRDefault="00A84EEE" w:rsidP="00EE3D00">
      <w:r w:rsidRPr="00A84EEE">
        <w:t>Learn and think about the technique and pay attention to the reports.</w:t>
      </w:r>
    </w:p>
    <w:p w14:paraId="74AE8100" w14:textId="77777777" w:rsidR="00097BC1" w:rsidRDefault="00097BC1" w:rsidP="00097BC1">
      <w:pPr>
        <w:pStyle w:val="Heading3"/>
      </w:pPr>
      <w:r>
        <w:t>Group work</w:t>
      </w:r>
    </w:p>
    <w:p w14:paraId="6597DA0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0D952B13" w14:textId="77777777" w:rsidR="008F250E" w:rsidRDefault="008F250E" w:rsidP="008F250E">
      <w:pPr>
        <w:pStyle w:val="ListParagraph"/>
      </w:pPr>
    </w:p>
    <w:p w14:paraId="2EA21F2B" w14:textId="77777777" w:rsidR="00224FB7" w:rsidRDefault="00A84EEE" w:rsidP="008F250E">
      <w:pPr>
        <w:pStyle w:val="ListParagraph"/>
      </w:pPr>
      <w:r>
        <w:t>Novelty and performance</w:t>
      </w:r>
    </w:p>
    <w:p w14:paraId="1C926EF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lastRenderedPageBreak/>
        <w:t>What are the downsides for you of group work?</w:t>
      </w:r>
    </w:p>
    <w:p w14:paraId="38B8CCDB" w14:textId="77777777" w:rsidR="008F250E" w:rsidRDefault="008F250E" w:rsidP="008F250E">
      <w:pPr>
        <w:pStyle w:val="ListParagraph"/>
      </w:pPr>
    </w:p>
    <w:p w14:paraId="2497CB72" w14:textId="77777777" w:rsidR="00C67CC8" w:rsidRDefault="008F5BB3" w:rsidP="008F250E">
      <w:pPr>
        <w:pStyle w:val="ListParagraph"/>
      </w:pPr>
      <w:r w:rsidRPr="008F5BB3">
        <w:t>Contact other team members when no one could join in the daily catchups.</w:t>
      </w:r>
    </w:p>
    <w:p w14:paraId="6E649EBE" w14:textId="77777777" w:rsidR="00097BC1" w:rsidRDefault="00097BC1" w:rsidP="00097BC1">
      <w:pPr>
        <w:pStyle w:val="ListParagraph"/>
        <w:numPr>
          <w:ilvl w:val="0"/>
          <w:numId w:val="2"/>
        </w:numPr>
      </w:pPr>
      <w:r>
        <w:t>How did this session change your opinion of working in industry?</w:t>
      </w:r>
    </w:p>
    <w:p w14:paraId="252AC00F" w14:textId="77777777" w:rsidR="007327DE" w:rsidRDefault="007327DE" w:rsidP="007327DE">
      <w:pPr>
        <w:pStyle w:val="ListParagraph"/>
      </w:pPr>
      <w:r w:rsidRPr="007327DE">
        <w:t>It helped me to understand the fundamentals of team building and the value of teamwork, which is indeed a great way to learn and understand the problems of working with people from different perspectives.</w:t>
      </w:r>
    </w:p>
    <w:p w14:paraId="7416BB9D" w14:textId="77777777" w:rsidR="001B0551" w:rsidRDefault="001B0551" w:rsidP="001B0551">
      <w:pPr>
        <w:pStyle w:val="ListParagraph"/>
      </w:pPr>
    </w:p>
    <w:p w14:paraId="272870C5" w14:textId="77777777" w:rsidR="00097BC1" w:rsidRDefault="00097BC1" w:rsidP="00097BC1">
      <w:pPr>
        <w:pStyle w:val="Heading3"/>
      </w:pPr>
      <w:r>
        <w:t>Source Control</w:t>
      </w:r>
    </w:p>
    <w:p w14:paraId="557AFD6C" w14:textId="77777777" w:rsidR="00B8143D" w:rsidRPr="00B8143D" w:rsidRDefault="00B8143D" w:rsidP="00B8143D"/>
    <w:p w14:paraId="6A58F97D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726827C5" w14:textId="77777777" w:rsidR="00097BC1" w:rsidRDefault="00097BC1" w:rsidP="00CA2676">
      <w:pPr>
        <w:pStyle w:val="ListParagraph"/>
        <w:ind w:left="1440"/>
      </w:pPr>
      <w:r>
        <w:t>Git</w:t>
      </w:r>
      <w:r w:rsidR="00B15522">
        <w:t xml:space="preserve"> Hub</w:t>
      </w:r>
    </w:p>
    <w:p w14:paraId="20CA97F8" w14:textId="77777777" w:rsidR="00097BC1" w:rsidRDefault="00097BC1" w:rsidP="00097BC1">
      <w:pPr>
        <w:pStyle w:val="ListParagraph"/>
        <w:ind w:left="1440"/>
      </w:pPr>
    </w:p>
    <w:p w14:paraId="1734D20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 xml:space="preserve">What were its strengths? </w:t>
      </w:r>
    </w:p>
    <w:p w14:paraId="606ADEBD" w14:textId="77777777" w:rsidR="00097BC1" w:rsidRDefault="00093425" w:rsidP="00CA2676">
      <w:pPr>
        <w:pStyle w:val="ListParagraph"/>
        <w:ind w:left="1440"/>
      </w:pPr>
      <w:r>
        <w:t>Same repository can be shared by multiple users at a time.</w:t>
      </w:r>
    </w:p>
    <w:p w14:paraId="7EEFE454" w14:textId="77777777" w:rsidR="00097BC1" w:rsidRDefault="00097BC1" w:rsidP="00097BC1">
      <w:pPr>
        <w:pStyle w:val="ListParagraph"/>
        <w:ind w:left="1440"/>
      </w:pPr>
    </w:p>
    <w:p w14:paraId="54176B64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What were its weaknesses?</w:t>
      </w:r>
    </w:p>
    <w:p w14:paraId="217FC55B" w14:textId="77777777" w:rsidR="008F250E" w:rsidRDefault="008F250E" w:rsidP="008F250E">
      <w:pPr>
        <w:pStyle w:val="ListParagraph"/>
      </w:pPr>
    </w:p>
    <w:p w14:paraId="3DC2E85C" w14:textId="77777777" w:rsidR="00097BC1" w:rsidRDefault="00106B07" w:rsidP="00CA2676">
      <w:pPr>
        <w:pStyle w:val="ListParagraph"/>
        <w:ind w:left="1440"/>
      </w:pPr>
      <w:r>
        <w:t>Proper guidelines and training required prior to operate or use.</w:t>
      </w:r>
    </w:p>
    <w:p w14:paraId="7958E304" w14:textId="77777777" w:rsidR="00097BC1" w:rsidRDefault="00097BC1" w:rsidP="00097BC1">
      <w:pPr>
        <w:pStyle w:val="ListParagraph"/>
        <w:ind w:left="1440"/>
      </w:pPr>
    </w:p>
    <w:p w14:paraId="620A093C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36113B82" w14:textId="77777777" w:rsidR="00097BC1" w:rsidRDefault="00F21D5D" w:rsidP="00CA2676">
      <w:pPr>
        <w:pStyle w:val="ListParagraph"/>
        <w:ind w:left="1440"/>
      </w:pPr>
      <w:r>
        <w:t>Highly Effective</w:t>
      </w:r>
    </w:p>
    <w:p w14:paraId="4E24B59B" w14:textId="77777777" w:rsidR="00097BC1" w:rsidRDefault="00097BC1" w:rsidP="00097BC1">
      <w:pPr>
        <w:pStyle w:val="ListParagraph"/>
        <w:ind w:left="1440"/>
      </w:pPr>
    </w:p>
    <w:p w14:paraId="7157CACE" w14:textId="77777777" w:rsidR="00097BC1" w:rsidRDefault="00097BC1" w:rsidP="00097BC1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500C3653" w14:textId="77777777" w:rsidR="00097BC1" w:rsidRDefault="00097BC1" w:rsidP="00CA2676">
      <w:pPr>
        <w:pStyle w:val="ListParagraph"/>
        <w:ind w:left="1440"/>
      </w:pPr>
      <w:r>
        <w:t>More advanced training</w:t>
      </w:r>
    </w:p>
    <w:p w14:paraId="7F8CE0CB" w14:textId="77777777" w:rsidR="00097BC1" w:rsidRDefault="00097BC1" w:rsidP="00097BC1"/>
    <w:p w14:paraId="5A98D95C" w14:textId="77777777" w:rsidR="00097BC1" w:rsidRDefault="00097BC1" w:rsidP="00097BC1">
      <w:pPr>
        <w:pStyle w:val="Heading3"/>
      </w:pPr>
      <w:r>
        <w:t>Other</w:t>
      </w:r>
    </w:p>
    <w:p w14:paraId="34D783F3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4AEDDFD6" w14:textId="77777777" w:rsidR="00097BC1" w:rsidRDefault="00FD4554" w:rsidP="00F12DBD">
      <w:pPr>
        <w:pStyle w:val="ListParagraph"/>
        <w:ind w:left="1440"/>
      </w:pPr>
      <w:r>
        <w:t>Yes</w:t>
      </w:r>
    </w:p>
    <w:p w14:paraId="22B0F76D" w14:textId="77777777" w:rsidR="00097BC1" w:rsidRDefault="00097BC1" w:rsidP="00097BC1">
      <w:pPr>
        <w:pStyle w:val="ListParagraph"/>
        <w:ind w:left="1440"/>
      </w:pPr>
    </w:p>
    <w:p w14:paraId="7A10CC89" w14:textId="77777777" w:rsidR="00097BC1" w:rsidRDefault="00097BC1" w:rsidP="00097BC1">
      <w:pPr>
        <w:pStyle w:val="ListParagraph"/>
        <w:numPr>
          <w:ilvl w:val="0"/>
          <w:numId w:val="4"/>
        </w:numPr>
      </w:pPr>
      <w:r>
        <w:t>Why? Why not?</w:t>
      </w:r>
    </w:p>
    <w:p w14:paraId="7183AFF5" w14:textId="77777777" w:rsidR="00D542F2" w:rsidRDefault="00F12DBD" w:rsidP="00D542F2">
      <w:pPr>
        <w:pStyle w:val="ListParagraph"/>
      </w:pPr>
      <w:r w:rsidRPr="00F12DBD">
        <w:t>This gives me the chance to exchange ideas with people with varying levels of knowledge. Their approaches to solve problems and find solutions is particularly inspirational. I learned a lot from all the interactions that I did with the team during the entire project.</w:t>
      </w:r>
    </w:p>
    <w:p w14:paraId="64024483" w14:textId="77777777" w:rsidR="00D542F2" w:rsidRDefault="00D542F2" w:rsidP="00D542F2">
      <w:pPr>
        <w:pStyle w:val="ListParagraph"/>
      </w:pPr>
    </w:p>
    <w:p w14:paraId="460B2ED4" w14:textId="77777777" w:rsidR="00D542F2" w:rsidRDefault="00D542F2" w:rsidP="00D542F2">
      <w:pPr>
        <w:pStyle w:val="ListParagraph"/>
        <w:numPr>
          <w:ilvl w:val="0"/>
          <w:numId w:val="4"/>
        </w:numPr>
      </w:pPr>
      <w:r>
        <w:t>If you had to give yourself a percentage grade for your contribution to the project and the process. What would it be?</w:t>
      </w:r>
    </w:p>
    <w:p w14:paraId="361061AB" w14:textId="77777777" w:rsidR="00D542F2" w:rsidRDefault="00D542F2" w:rsidP="00D542F2">
      <w:pPr>
        <w:pStyle w:val="ListParagraph"/>
      </w:pPr>
    </w:p>
    <w:p w14:paraId="2D7FB11E" w14:textId="091EBFF6" w:rsidR="00097BC1" w:rsidRDefault="00B02CA1" w:rsidP="00097BC1">
      <w:pPr>
        <w:pStyle w:val="ListParagraph"/>
      </w:pPr>
      <w:r>
        <w:t xml:space="preserve">I was </w:t>
      </w:r>
      <w:r w:rsidR="00124098">
        <w:t xml:space="preserve">back end </w:t>
      </w:r>
      <w:r>
        <w:t>developer so I worked around 80% of the project that is the percentage I will give myself.</w:t>
      </w:r>
    </w:p>
    <w:p w14:paraId="16BA9721" w14:textId="77777777" w:rsidR="00D542F2" w:rsidRDefault="00D542F2" w:rsidP="00D542F2"/>
    <w:p w14:paraId="0F448E8E" w14:textId="77777777" w:rsidR="008F250E" w:rsidRDefault="008F250E"/>
    <w:sectPr w:rsidR="008F25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45A93"/>
    <w:multiLevelType w:val="hybridMultilevel"/>
    <w:tmpl w:val="93A473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B1027D"/>
    <w:multiLevelType w:val="multilevel"/>
    <w:tmpl w:val="5FC0D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62C06"/>
    <w:multiLevelType w:val="multilevel"/>
    <w:tmpl w:val="38E40FCC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360" w:hanging="360"/>
      </w:pPr>
    </w:lvl>
    <w:lvl w:ilvl="1" w:tplc="14090019">
      <w:start w:val="1"/>
      <w:numFmt w:val="lowerLetter"/>
      <w:lvlText w:val="%2."/>
      <w:lvlJc w:val="left"/>
      <w:pPr>
        <w:ind w:left="1080" w:hanging="360"/>
      </w:pPr>
    </w:lvl>
    <w:lvl w:ilvl="2" w:tplc="1409001B">
      <w:start w:val="1"/>
      <w:numFmt w:val="lowerRoman"/>
      <w:lvlText w:val="%3."/>
      <w:lvlJc w:val="right"/>
      <w:pPr>
        <w:ind w:left="1800" w:hanging="180"/>
      </w:pPr>
    </w:lvl>
    <w:lvl w:ilvl="3" w:tplc="1409000F">
      <w:start w:val="1"/>
      <w:numFmt w:val="decimal"/>
      <w:lvlText w:val="%4."/>
      <w:lvlJc w:val="left"/>
      <w:pPr>
        <w:ind w:left="2520" w:hanging="360"/>
      </w:pPr>
    </w:lvl>
    <w:lvl w:ilvl="4" w:tplc="14090019">
      <w:start w:val="1"/>
      <w:numFmt w:val="lowerLetter"/>
      <w:lvlText w:val="%5."/>
      <w:lvlJc w:val="left"/>
      <w:pPr>
        <w:ind w:left="3240" w:hanging="360"/>
      </w:pPr>
    </w:lvl>
    <w:lvl w:ilvl="5" w:tplc="1409001B">
      <w:start w:val="1"/>
      <w:numFmt w:val="lowerRoman"/>
      <w:lvlText w:val="%6."/>
      <w:lvlJc w:val="right"/>
      <w:pPr>
        <w:ind w:left="3960" w:hanging="180"/>
      </w:pPr>
    </w:lvl>
    <w:lvl w:ilvl="6" w:tplc="1409000F">
      <w:start w:val="1"/>
      <w:numFmt w:val="decimal"/>
      <w:lvlText w:val="%7."/>
      <w:lvlJc w:val="left"/>
      <w:pPr>
        <w:ind w:left="4680" w:hanging="360"/>
      </w:pPr>
    </w:lvl>
    <w:lvl w:ilvl="7" w:tplc="14090019">
      <w:start w:val="1"/>
      <w:numFmt w:val="lowerLetter"/>
      <w:lvlText w:val="%8."/>
      <w:lvlJc w:val="left"/>
      <w:pPr>
        <w:ind w:left="5400" w:hanging="360"/>
      </w:pPr>
    </w:lvl>
    <w:lvl w:ilvl="8" w:tplc="1409001B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11E05ED"/>
    <w:multiLevelType w:val="hybridMultilevel"/>
    <w:tmpl w:val="18FE3D4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A940081"/>
    <w:multiLevelType w:val="multilevel"/>
    <w:tmpl w:val="037AAB22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23D65F9"/>
    <w:multiLevelType w:val="hybridMultilevel"/>
    <w:tmpl w:val="667648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9370CFA"/>
    <w:multiLevelType w:val="hybridMultilevel"/>
    <w:tmpl w:val="FD125614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C010483"/>
    <w:multiLevelType w:val="hybridMultilevel"/>
    <w:tmpl w:val="7E26F8CC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DFF7C22"/>
    <w:multiLevelType w:val="hybridMultilevel"/>
    <w:tmpl w:val="44F288E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9170AF4"/>
    <w:multiLevelType w:val="hybridMultilevel"/>
    <w:tmpl w:val="B95A63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5D418C"/>
    <w:multiLevelType w:val="hybridMultilevel"/>
    <w:tmpl w:val="A1FA9F9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0304E59"/>
    <w:multiLevelType w:val="hybridMultilevel"/>
    <w:tmpl w:val="CB7A991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5" w15:restartNumberingAfterBreak="0">
    <w:nsid w:val="68460F92"/>
    <w:multiLevelType w:val="hybridMultilevel"/>
    <w:tmpl w:val="E8A4A1D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E9B0190"/>
    <w:multiLevelType w:val="hybridMultilevel"/>
    <w:tmpl w:val="567657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757937"/>
    <w:multiLevelType w:val="hybridMultilevel"/>
    <w:tmpl w:val="00D2B05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3F2665D"/>
    <w:multiLevelType w:val="hybridMultilevel"/>
    <w:tmpl w:val="7F94B5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8"/>
  </w:num>
  <w:num w:numId="7">
    <w:abstractNumId w:val="16"/>
  </w:num>
  <w:num w:numId="8">
    <w:abstractNumId w:val="4"/>
  </w:num>
  <w:num w:numId="9">
    <w:abstractNumId w:val="7"/>
  </w:num>
  <w:num w:numId="10">
    <w:abstractNumId w:val="13"/>
  </w:num>
  <w:num w:numId="11">
    <w:abstractNumId w:val="11"/>
  </w:num>
  <w:num w:numId="12">
    <w:abstractNumId w:val="6"/>
  </w:num>
  <w:num w:numId="13">
    <w:abstractNumId w:val="17"/>
  </w:num>
  <w:num w:numId="14">
    <w:abstractNumId w:val="14"/>
  </w:num>
  <w:num w:numId="15">
    <w:abstractNumId w:val="8"/>
  </w:num>
  <w:num w:numId="16">
    <w:abstractNumId w:val="2"/>
  </w:num>
  <w:num w:numId="17">
    <w:abstractNumId w:val="0"/>
  </w:num>
  <w:num w:numId="18">
    <w:abstractNumId w:val="15"/>
  </w:num>
  <w:num w:numId="19">
    <w:abstractNumId w:val="9"/>
  </w:num>
  <w:num w:numId="20">
    <w:abstractNumId w:val="12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Y2NzU0NzQ3NrJU0lEKTi0uzszPAykwqgUAd14jzCwAAAA="/>
  </w:docVars>
  <w:rsids>
    <w:rsidRoot w:val="00097BC1"/>
    <w:rsid w:val="0007721A"/>
    <w:rsid w:val="00093425"/>
    <w:rsid w:val="00097BC1"/>
    <w:rsid w:val="00106B07"/>
    <w:rsid w:val="00124098"/>
    <w:rsid w:val="00132636"/>
    <w:rsid w:val="001701E6"/>
    <w:rsid w:val="001B0551"/>
    <w:rsid w:val="00224FB7"/>
    <w:rsid w:val="002E6DFD"/>
    <w:rsid w:val="00302D7F"/>
    <w:rsid w:val="003500BF"/>
    <w:rsid w:val="003970C1"/>
    <w:rsid w:val="003B1589"/>
    <w:rsid w:val="003E6DE2"/>
    <w:rsid w:val="004326EC"/>
    <w:rsid w:val="004D2A84"/>
    <w:rsid w:val="005D161B"/>
    <w:rsid w:val="006124EF"/>
    <w:rsid w:val="006D0541"/>
    <w:rsid w:val="007327DE"/>
    <w:rsid w:val="007B4530"/>
    <w:rsid w:val="00800CC4"/>
    <w:rsid w:val="008F250E"/>
    <w:rsid w:val="008F5BB3"/>
    <w:rsid w:val="009A2B02"/>
    <w:rsid w:val="009A425E"/>
    <w:rsid w:val="009B4025"/>
    <w:rsid w:val="00A01D2D"/>
    <w:rsid w:val="00A5635B"/>
    <w:rsid w:val="00A7448C"/>
    <w:rsid w:val="00A84EEE"/>
    <w:rsid w:val="00B02CA1"/>
    <w:rsid w:val="00B15522"/>
    <w:rsid w:val="00B20B6D"/>
    <w:rsid w:val="00B750F6"/>
    <w:rsid w:val="00B7716C"/>
    <w:rsid w:val="00B8143D"/>
    <w:rsid w:val="00B91614"/>
    <w:rsid w:val="00C57C6E"/>
    <w:rsid w:val="00C62634"/>
    <w:rsid w:val="00C67CC8"/>
    <w:rsid w:val="00C850C8"/>
    <w:rsid w:val="00CA2676"/>
    <w:rsid w:val="00D542F2"/>
    <w:rsid w:val="00DD377A"/>
    <w:rsid w:val="00E1469C"/>
    <w:rsid w:val="00E25BD4"/>
    <w:rsid w:val="00E537CC"/>
    <w:rsid w:val="00E807B9"/>
    <w:rsid w:val="00EB71CD"/>
    <w:rsid w:val="00ED64E3"/>
    <w:rsid w:val="00ED7FB7"/>
    <w:rsid w:val="00EE3D00"/>
    <w:rsid w:val="00F12DBD"/>
    <w:rsid w:val="00F15830"/>
    <w:rsid w:val="00F21D5D"/>
    <w:rsid w:val="00F227FD"/>
    <w:rsid w:val="00F300C6"/>
    <w:rsid w:val="00F302C0"/>
    <w:rsid w:val="00FD4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408C1"/>
  <w15:chartTrackingRefBased/>
  <w15:docId w15:val="{A6D0DD63-FB73-4BEA-BCE0-7A44065DFA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BC1"/>
    <w:pPr>
      <w:spacing w:line="276" w:lineRule="auto"/>
    </w:pPr>
    <w:rPr>
      <w:rFonts w:ascii="Arial" w:hAnsi="Arial"/>
      <w:sz w:val="24"/>
      <w:szCs w:val="22"/>
      <w:lang w:val="en-NZ" w:bidi="ar-S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97BC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97BC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097BC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val="en-NZ" w:bidi="ar-SA"/>
    </w:rPr>
  </w:style>
  <w:style w:type="character" w:customStyle="1" w:styleId="Heading3Char">
    <w:name w:val="Heading 3 Char"/>
    <w:basedOn w:val="DefaultParagraphFont"/>
    <w:link w:val="Heading3"/>
    <w:uiPriority w:val="9"/>
    <w:rsid w:val="00097BC1"/>
    <w:rPr>
      <w:rFonts w:asciiTheme="majorHAnsi" w:eastAsiaTheme="majorEastAsia" w:hAnsiTheme="majorHAnsi" w:cstheme="majorBidi"/>
      <w:b/>
      <w:bCs/>
      <w:i/>
      <w:color w:val="4F81BD" w:themeColor="accent1"/>
      <w:sz w:val="24"/>
      <w:szCs w:val="22"/>
      <w:lang w:val="en-NZ" w:bidi="ar-SA"/>
    </w:rPr>
  </w:style>
  <w:style w:type="paragraph" w:styleId="ListParagraph">
    <w:name w:val="List Paragraph"/>
    <w:basedOn w:val="Normal"/>
    <w:uiPriority w:val="34"/>
    <w:qFormat/>
    <w:rsid w:val="00097BC1"/>
    <w:pPr>
      <w:ind w:left="720"/>
      <w:contextualSpacing/>
    </w:pPr>
  </w:style>
  <w:style w:type="character" w:customStyle="1" w:styleId="word">
    <w:name w:val="word"/>
    <w:basedOn w:val="DefaultParagraphFont"/>
    <w:rsid w:val="003500BF"/>
  </w:style>
  <w:style w:type="paragraph" w:customStyle="1" w:styleId="trt0xe">
    <w:name w:val="trt0xe"/>
    <w:basedOn w:val="Normal"/>
    <w:rsid w:val="00C57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11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0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6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8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22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8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9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3</Pages>
  <Words>401</Words>
  <Characters>22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</dc:creator>
  <cp:keywords/>
  <dc:description/>
  <cp:lastModifiedBy>Nirmal Singh</cp:lastModifiedBy>
  <cp:revision>47</cp:revision>
  <dcterms:created xsi:type="dcterms:W3CDTF">2019-10-30T08:02:00Z</dcterms:created>
  <dcterms:modified xsi:type="dcterms:W3CDTF">2021-09-06T20:19:00Z</dcterms:modified>
</cp:coreProperties>
</file>